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Фролова Татьяна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311090" cy="1193532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1090" cy="1193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293932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3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3040929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0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3008790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8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2998021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8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587937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7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3502778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2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497623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7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1497623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7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2263052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3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2608486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8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2633084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3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2618397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8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2627488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7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676850" cy="3166711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3166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Фролова Татьяна Михайловна</dc:creator>
  <dc:language>ru-RU</dc:language>
  <cp:keywords/>
  <dcterms:created xsi:type="dcterms:W3CDTF">2025-03-10T10:15:25Z</dcterms:created>
  <dcterms:modified xsi:type="dcterms:W3CDTF">2025-03-10T10:1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